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78DC" w14:textId="253BD3C6" w:rsidR="009E70BB" w:rsidRDefault="009E70BB" w:rsidP="00F764BE">
      <w:pPr>
        <w:spacing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2"/>
        <w:gridCol w:w="3457"/>
        <w:gridCol w:w="3827"/>
      </w:tblGrid>
      <w:tr w:rsidR="00BE1A55" w14:paraId="25D99072" w14:textId="77777777" w:rsidTr="00BE1A55">
        <w:trPr>
          <w:jc w:val="center"/>
        </w:trPr>
        <w:tc>
          <w:tcPr>
            <w:tcW w:w="2492" w:type="dxa"/>
            <w:shd w:val="clear" w:color="auto" w:fill="000000" w:themeFill="text1"/>
          </w:tcPr>
          <w:p w14:paraId="619B981D" w14:textId="77777777" w:rsidR="00BE1A55" w:rsidRPr="00BE1A55" w:rsidRDefault="00BE1A55" w:rsidP="00A13EE3">
            <w:pPr>
              <w:jc w:val="center"/>
              <w:rPr>
                <w:b/>
                <w:bCs/>
                <w:color w:val="FFFF00"/>
              </w:rPr>
            </w:pPr>
            <w:bookmarkStart w:id="0" w:name="_Hlk78310454"/>
            <w:r w:rsidRPr="00BE1A55">
              <w:rPr>
                <w:b/>
                <w:bCs/>
                <w:color w:val="FFFF00"/>
              </w:rPr>
              <w:t xml:space="preserve">Week </w:t>
            </w:r>
          </w:p>
        </w:tc>
        <w:tc>
          <w:tcPr>
            <w:tcW w:w="3457" w:type="dxa"/>
            <w:shd w:val="clear" w:color="auto" w:fill="000000" w:themeFill="text1"/>
          </w:tcPr>
          <w:p w14:paraId="29277C0F" w14:textId="77777777" w:rsidR="00BE1A55" w:rsidRPr="00BE1A55" w:rsidRDefault="00BE1A55" w:rsidP="00A13EE3">
            <w:pPr>
              <w:jc w:val="center"/>
              <w:rPr>
                <w:b/>
                <w:bCs/>
                <w:color w:val="FFFF00"/>
              </w:rPr>
            </w:pPr>
            <w:r w:rsidRPr="00BE1A55">
              <w:rPr>
                <w:b/>
                <w:bCs/>
                <w:color w:val="FFFF00"/>
              </w:rPr>
              <w:t>Nippers</w:t>
            </w:r>
          </w:p>
        </w:tc>
        <w:tc>
          <w:tcPr>
            <w:tcW w:w="3827" w:type="dxa"/>
            <w:shd w:val="clear" w:color="auto" w:fill="000000" w:themeFill="text1"/>
          </w:tcPr>
          <w:p w14:paraId="6ACF1806" w14:textId="77777777" w:rsidR="00BE1A55" w:rsidRPr="00BE1A55" w:rsidRDefault="00BE1A55" w:rsidP="00A13EE3">
            <w:pPr>
              <w:rPr>
                <w:b/>
                <w:bCs/>
                <w:color w:val="FFFF00"/>
              </w:rPr>
            </w:pPr>
            <w:r w:rsidRPr="00BE1A55">
              <w:rPr>
                <w:b/>
                <w:bCs/>
                <w:color w:val="FFFF00"/>
              </w:rPr>
              <w:t>Carnivals and Training Opportunities</w:t>
            </w:r>
          </w:p>
        </w:tc>
      </w:tr>
      <w:tr w:rsidR="00BE1A55" w14:paraId="6AFFC611" w14:textId="77777777" w:rsidTr="00BE1A55">
        <w:trPr>
          <w:jc w:val="center"/>
        </w:trPr>
        <w:tc>
          <w:tcPr>
            <w:tcW w:w="2492" w:type="dxa"/>
            <w:shd w:val="clear" w:color="auto" w:fill="595959" w:themeFill="text1" w:themeFillTint="A6"/>
            <w:vAlign w:val="center"/>
          </w:tcPr>
          <w:p w14:paraId="26873F68" w14:textId="77777777" w:rsidR="00BE1A55" w:rsidRPr="00EF45D8" w:rsidRDefault="00BE1A55" w:rsidP="00A13EE3">
            <w:pPr>
              <w:jc w:val="center"/>
              <w:rPr>
                <w:color w:val="FFFFFF" w:themeColor="background1"/>
              </w:rPr>
            </w:pPr>
            <w:r w:rsidRPr="00EF45D8">
              <w:rPr>
                <w:color w:val="FFFFFF" w:themeColor="background1"/>
              </w:rPr>
              <w:t>Pre-Season</w:t>
            </w:r>
          </w:p>
        </w:tc>
        <w:tc>
          <w:tcPr>
            <w:tcW w:w="3457" w:type="dxa"/>
            <w:shd w:val="clear" w:color="auto" w:fill="595959" w:themeFill="text1" w:themeFillTint="A6"/>
          </w:tcPr>
          <w:p w14:paraId="2D983207" w14:textId="77777777" w:rsidR="00BE1A55" w:rsidRPr="00EF45D8" w:rsidRDefault="00BE1A55" w:rsidP="00A13EE3">
            <w:pPr>
              <w:rPr>
                <w:noProof/>
                <w:color w:val="FFFFFF" w:themeColor="background1"/>
              </w:rPr>
            </w:pPr>
          </w:p>
        </w:tc>
        <w:tc>
          <w:tcPr>
            <w:tcW w:w="3827" w:type="dxa"/>
            <w:shd w:val="clear" w:color="auto" w:fill="595959" w:themeFill="text1" w:themeFillTint="A6"/>
          </w:tcPr>
          <w:p w14:paraId="2D13C881" w14:textId="034CAC70" w:rsidR="00115AB9" w:rsidRPr="00EF45D8" w:rsidRDefault="00115AB9" w:rsidP="00A13EE3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7/8 Officials Course 6pm @ PDB</w:t>
            </w:r>
          </w:p>
        </w:tc>
      </w:tr>
      <w:tr w:rsidR="00BE1A55" w14:paraId="15D24E4F" w14:textId="77777777" w:rsidTr="00BE1A55">
        <w:trPr>
          <w:jc w:val="center"/>
        </w:trPr>
        <w:tc>
          <w:tcPr>
            <w:tcW w:w="2492" w:type="dxa"/>
          </w:tcPr>
          <w:p w14:paraId="715E65C5" w14:textId="77777777" w:rsidR="00BE1A55" w:rsidRDefault="00BE1A55" w:rsidP="00A13EE3">
            <w:pPr>
              <w:jc w:val="center"/>
            </w:pPr>
            <w:r>
              <w:t>Week 1</w:t>
            </w:r>
          </w:p>
          <w:p w14:paraId="4D733079" w14:textId="5C71A008" w:rsidR="00BE1A55" w:rsidRDefault="00BE1A55" w:rsidP="00A13EE3">
            <w:pPr>
              <w:jc w:val="center"/>
            </w:pPr>
            <w:r>
              <w:t>1</w:t>
            </w:r>
            <w:r w:rsidR="00115AB9">
              <w:t>1</w:t>
            </w:r>
            <w:r>
              <w:t>/9 – 1</w:t>
            </w:r>
            <w:r w:rsidR="00115AB9">
              <w:t>7</w:t>
            </w:r>
            <w:r>
              <w:t>/9</w:t>
            </w:r>
          </w:p>
        </w:tc>
        <w:tc>
          <w:tcPr>
            <w:tcW w:w="3457" w:type="dxa"/>
          </w:tcPr>
          <w:p w14:paraId="5717802D" w14:textId="6ED849EE" w:rsidR="00BE1A55" w:rsidRDefault="00BE1A55" w:rsidP="00A13EE3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C1118B8" wp14:editId="2725C866">
                  <wp:simplePos x="0" y="0"/>
                  <wp:positionH relativeFrom="column">
                    <wp:posOffset>1750514</wp:posOffset>
                  </wp:positionH>
                  <wp:positionV relativeFrom="paragraph">
                    <wp:posOffset>7620</wp:posOffset>
                  </wp:positionV>
                  <wp:extent cx="271838" cy="280774"/>
                  <wp:effectExtent l="0" t="0" r="0" b="5080"/>
                  <wp:wrapNone/>
                  <wp:docPr id="13" name="Picture 13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838" cy="280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1</w:t>
            </w:r>
            <w:r w:rsidR="00115AB9">
              <w:t>7</w:t>
            </w:r>
            <w:r>
              <w:t>/9 First day on the beach</w:t>
            </w:r>
          </w:p>
        </w:tc>
        <w:tc>
          <w:tcPr>
            <w:tcW w:w="3827" w:type="dxa"/>
          </w:tcPr>
          <w:p w14:paraId="3B9D1F9B" w14:textId="77777777" w:rsidR="00BE1A55" w:rsidRDefault="00BE1A55" w:rsidP="00A13EE3"/>
        </w:tc>
      </w:tr>
      <w:tr w:rsidR="00BE1A55" w14:paraId="0BC7B43A" w14:textId="77777777" w:rsidTr="00BE1A55">
        <w:trPr>
          <w:jc w:val="center"/>
        </w:trPr>
        <w:tc>
          <w:tcPr>
            <w:tcW w:w="2492" w:type="dxa"/>
          </w:tcPr>
          <w:p w14:paraId="4012EDBD" w14:textId="77777777" w:rsidR="00BE1A55" w:rsidRDefault="00BE1A55" w:rsidP="00A13EE3">
            <w:pPr>
              <w:jc w:val="center"/>
            </w:pPr>
            <w:r>
              <w:t>Week 2</w:t>
            </w:r>
          </w:p>
          <w:p w14:paraId="3137389D" w14:textId="26DCB111" w:rsidR="00BE1A55" w:rsidRDefault="00115AB9" w:rsidP="00A13EE3">
            <w:pPr>
              <w:jc w:val="center"/>
            </w:pPr>
            <w:r>
              <w:t>18</w:t>
            </w:r>
            <w:r w:rsidR="00BE1A55">
              <w:t>/9 – 2</w:t>
            </w:r>
            <w:r>
              <w:t>4</w:t>
            </w:r>
            <w:r w:rsidR="00BE1A55">
              <w:t>/9</w:t>
            </w:r>
          </w:p>
        </w:tc>
        <w:tc>
          <w:tcPr>
            <w:tcW w:w="3457" w:type="dxa"/>
          </w:tcPr>
          <w:p w14:paraId="2E83A76B" w14:textId="5E7660A4" w:rsidR="00BE1A55" w:rsidRDefault="00BE1A55" w:rsidP="00A13EE3">
            <w:r>
              <w:t>2</w:t>
            </w:r>
            <w:r w:rsidR="00115AB9">
              <w:t>4</w:t>
            </w:r>
            <w:r>
              <w:t>/9 Nipper program</w:t>
            </w:r>
          </w:p>
        </w:tc>
        <w:tc>
          <w:tcPr>
            <w:tcW w:w="3827" w:type="dxa"/>
          </w:tcPr>
          <w:p w14:paraId="0BBA792F" w14:textId="77777777" w:rsidR="00BE1A55" w:rsidRDefault="00BE1A55" w:rsidP="00A13EE3"/>
        </w:tc>
      </w:tr>
      <w:tr w:rsidR="00BE1A55" w14:paraId="4F8714B2" w14:textId="77777777" w:rsidTr="00BE1A55">
        <w:trPr>
          <w:jc w:val="center"/>
        </w:trPr>
        <w:tc>
          <w:tcPr>
            <w:tcW w:w="2492" w:type="dxa"/>
          </w:tcPr>
          <w:p w14:paraId="0759D8BC" w14:textId="77777777" w:rsidR="00BE1A55" w:rsidRDefault="00BE1A55" w:rsidP="00A13EE3">
            <w:pPr>
              <w:jc w:val="center"/>
            </w:pPr>
            <w:r>
              <w:t>Week 3</w:t>
            </w:r>
          </w:p>
          <w:p w14:paraId="1CDC5899" w14:textId="040485E4" w:rsidR="00BE1A55" w:rsidRDefault="00BE1A55" w:rsidP="00A13EE3">
            <w:pPr>
              <w:jc w:val="center"/>
            </w:pPr>
            <w:r>
              <w:t>2</w:t>
            </w:r>
            <w:r w:rsidR="00115AB9">
              <w:t>5</w:t>
            </w:r>
            <w:r>
              <w:t xml:space="preserve">/9 – </w:t>
            </w:r>
            <w:r w:rsidR="00115AB9">
              <w:t>1</w:t>
            </w:r>
            <w:r>
              <w:t>/10</w:t>
            </w:r>
          </w:p>
        </w:tc>
        <w:tc>
          <w:tcPr>
            <w:tcW w:w="3457" w:type="dxa"/>
          </w:tcPr>
          <w:p w14:paraId="4C3FB72E" w14:textId="26B9ED10" w:rsidR="00BE1A55" w:rsidRDefault="00115AB9" w:rsidP="00A13EE3">
            <w:r>
              <w:t>1</w:t>
            </w:r>
            <w:r w:rsidR="00BE1A55">
              <w:t>/10 Nipper Program</w:t>
            </w:r>
          </w:p>
        </w:tc>
        <w:tc>
          <w:tcPr>
            <w:tcW w:w="3827" w:type="dxa"/>
          </w:tcPr>
          <w:p w14:paraId="43633222" w14:textId="5DB9D29D" w:rsidR="00BE1A55" w:rsidRDefault="00115AB9" w:rsidP="00A13EE3">
            <w:r>
              <w:t>27/9 Officials Course 6pm@ PDB</w:t>
            </w:r>
          </w:p>
        </w:tc>
      </w:tr>
      <w:tr w:rsidR="00BE1A55" w14:paraId="54468996" w14:textId="77777777" w:rsidTr="00BE1A55">
        <w:trPr>
          <w:jc w:val="center"/>
        </w:trPr>
        <w:tc>
          <w:tcPr>
            <w:tcW w:w="2492" w:type="dxa"/>
          </w:tcPr>
          <w:p w14:paraId="0C31E269" w14:textId="77777777" w:rsidR="00BE1A55" w:rsidRDefault="00BE1A55" w:rsidP="00A13EE3">
            <w:pPr>
              <w:jc w:val="center"/>
            </w:pPr>
            <w:r>
              <w:t>Week 4</w:t>
            </w:r>
          </w:p>
          <w:p w14:paraId="70C77F47" w14:textId="5AE26A22" w:rsidR="00BE1A55" w:rsidRDefault="00115AB9" w:rsidP="00A13EE3">
            <w:pPr>
              <w:jc w:val="center"/>
            </w:pPr>
            <w:r>
              <w:t>2</w:t>
            </w:r>
            <w:r w:rsidR="00BE1A55">
              <w:t xml:space="preserve">/10 – </w:t>
            </w:r>
            <w:r>
              <w:t>8</w:t>
            </w:r>
            <w:r w:rsidR="00BE1A55">
              <w:t>/10</w:t>
            </w:r>
          </w:p>
        </w:tc>
        <w:tc>
          <w:tcPr>
            <w:tcW w:w="3457" w:type="dxa"/>
          </w:tcPr>
          <w:p w14:paraId="306ABC48" w14:textId="7DC71624" w:rsidR="00BE1A55" w:rsidRDefault="00BE1A55" w:rsidP="00A13EE3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ABCCB55" wp14:editId="5CF31420">
                  <wp:simplePos x="0" y="0"/>
                  <wp:positionH relativeFrom="column">
                    <wp:posOffset>1810385</wp:posOffset>
                  </wp:positionH>
                  <wp:positionV relativeFrom="paragraph">
                    <wp:posOffset>15875</wp:posOffset>
                  </wp:positionV>
                  <wp:extent cx="234605" cy="275373"/>
                  <wp:effectExtent l="0" t="0" r="0" b="0"/>
                  <wp:wrapNone/>
                  <wp:docPr id="5" name="Picture 5" descr="Chart, diagram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diagram,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014" cy="277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5AB9">
              <w:t>8</w:t>
            </w:r>
            <w:r>
              <w:t xml:space="preserve">/10 Nipper Program – Red &amp; </w:t>
            </w:r>
            <w:r w:rsidR="00F47938">
              <w:br/>
            </w:r>
            <w:r>
              <w:t xml:space="preserve">Yellow Day </w:t>
            </w:r>
          </w:p>
        </w:tc>
        <w:tc>
          <w:tcPr>
            <w:tcW w:w="3827" w:type="dxa"/>
          </w:tcPr>
          <w:p w14:paraId="0880E7BA" w14:textId="7DFE974C" w:rsidR="00BE1A55" w:rsidRDefault="00BE1A55" w:rsidP="00A13EE3"/>
        </w:tc>
      </w:tr>
      <w:tr w:rsidR="00BE1A55" w14:paraId="6CDBB5C7" w14:textId="77777777" w:rsidTr="00BE1A55">
        <w:trPr>
          <w:jc w:val="center"/>
        </w:trPr>
        <w:tc>
          <w:tcPr>
            <w:tcW w:w="2492" w:type="dxa"/>
          </w:tcPr>
          <w:p w14:paraId="3119101E" w14:textId="77777777" w:rsidR="00BE1A55" w:rsidRDefault="00BE1A55" w:rsidP="00A13EE3">
            <w:pPr>
              <w:jc w:val="center"/>
            </w:pPr>
            <w:r>
              <w:t>Week 5</w:t>
            </w:r>
          </w:p>
          <w:p w14:paraId="298C1376" w14:textId="7344FE9C" w:rsidR="00BE1A55" w:rsidRDefault="00115AB9" w:rsidP="00A13EE3">
            <w:pPr>
              <w:jc w:val="center"/>
            </w:pPr>
            <w:r>
              <w:t>9</w:t>
            </w:r>
            <w:r w:rsidR="00BE1A55">
              <w:t>/10 – 1</w:t>
            </w:r>
            <w:r>
              <w:t>5</w:t>
            </w:r>
            <w:r w:rsidR="00BE1A55">
              <w:t>/10</w:t>
            </w:r>
          </w:p>
        </w:tc>
        <w:tc>
          <w:tcPr>
            <w:tcW w:w="3457" w:type="dxa"/>
          </w:tcPr>
          <w:p w14:paraId="7DD3510F" w14:textId="65AB6AFC" w:rsidR="00BE1A55" w:rsidRDefault="00115AB9" w:rsidP="00A13EE3">
            <w:r>
              <w:t>15</w:t>
            </w:r>
            <w:r w:rsidR="00BE1A55">
              <w:t>/10 Nipper Program</w:t>
            </w:r>
          </w:p>
        </w:tc>
        <w:tc>
          <w:tcPr>
            <w:tcW w:w="3827" w:type="dxa"/>
          </w:tcPr>
          <w:p w14:paraId="2ED99952" w14:textId="13F82D04" w:rsidR="00BE1A55" w:rsidRDefault="00115AB9" w:rsidP="00A13EE3">
            <w:r>
              <w:t>11/10 Officials Course 6pm @ PDB</w:t>
            </w:r>
          </w:p>
        </w:tc>
      </w:tr>
      <w:tr w:rsidR="00BE1A55" w14:paraId="1F9C2F9D" w14:textId="77777777" w:rsidTr="00BE1A55">
        <w:trPr>
          <w:jc w:val="center"/>
        </w:trPr>
        <w:tc>
          <w:tcPr>
            <w:tcW w:w="2492" w:type="dxa"/>
          </w:tcPr>
          <w:p w14:paraId="43D98F13" w14:textId="77777777" w:rsidR="00BE1A55" w:rsidRDefault="00BE1A55" w:rsidP="00A13EE3">
            <w:pPr>
              <w:jc w:val="center"/>
            </w:pPr>
            <w:r>
              <w:t>Week 6</w:t>
            </w:r>
          </w:p>
          <w:p w14:paraId="0C52A871" w14:textId="1FEE6A6B" w:rsidR="00BE1A55" w:rsidRDefault="00BE1A55" w:rsidP="00A13EE3">
            <w:pPr>
              <w:jc w:val="center"/>
            </w:pPr>
            <w:r>
              <w:t>1</w:t>
            </w:r>
            <w:r w:rsidR="00115AB9">
              <w:t>6</w:t>
            </w:r>
            <w:r>
              <w:t>/10 – 2</w:t>
            </w:r>
            <w:r w:rsidR="00115AB9">
              <w:t>2</w:t>
            </w:r>
            <w:r>
              <w:t>/10</w:t>
            </w:r>
          </w:p>
        </w:tc>
        <w:tc>
          <w:tcPr>
            <w:tcW w:w="3457" w:type="dxa"/>
          </w:tcPr>
          <w:p w14:paraId="5A14B70A" w14:textId="6619402A" w:rsidR="00BE1A55" w:rsidRDefault="00BE1A55" w:rsidP="00A13EE3">
            <w:r>
              <w:t>2</w:t>
            </w:r>
            <w:r w:rsidR="00115AB9">
              <w:t>2</w:t>
            </w:r>
            <w:r>
              <w:t>/10 Nipper Program</w:t>
            </w:r>
          </w:p>
        </w:tc>
        <w:tc>
          <w:tcPr>
            <w:tcW w:w="3827" w:type="dxa"/>
          </w:tcPr>
          <w:p w14:paraId="67BED91E" w14:textId="1ECE8695" w:rsidR="00BE1A55" w:rsidRDefault="00BE1A55" w:rsidP="00A13EE3"/>
        </w:tc>
      </w:tr>
      <w:tr w:rsidR="00BE1A55" w14:paraId="0B74D391" w14:textId="77777777" w:rsidTr="00BE1A55">
        <w:trPr>
          <w:jc w:val="center"/>
        </w:trPr>
        <w:tc>
          <w:tcPr>
            <w:tcW w:w="2492" w:type="dxa"/>
          </w:tcPr>
          <w:p w14:paraId="45DB5A19" w14:textId="77777777" w:rsidR="00BE1A55" w:rsidRDefault="00BE1A55" w:rsidP="00A13EE3">
            <w:pPr>
              <w:jc w:val="center"/>
            </w:pPr>
            <w:r>
              <w:t>Week 7</w:t>
            </w:r>
          </w:p>
          <w:p w14:paraId="0B1C568A" w14:textId="5A2558AE" w:rsidR="00BE1A55" w:rsidRDefault="00BE1A55" w:rsidP="00A13EE3">
            <w:pPr>
              <w:jc w:val="center"/>
            </w:pPr>
            <w:r>
              <w:t>2</w:t>
            </w:r>
            <w:r w:rsidR="00115AB9">
              <w:t>3</w:t>
            </w:r>
            <w:r>
              <w:t xml:space="preserve">/10 – </w:t>
            </w:r>
            <w:r w:rsidR="00115AB9">
              <w:t>29</w:t>
            </w:r>
            <w:r>
              <w:t>/10</w:t>
            </w:r>
          </w:p>
        </w:tc>
        <w:tc>
          <w:tcPr>
            <w:tcW w:w="3457" w:type="dxa"/>
          </w:tcPr>
          <w:p w14:paraId="59309D5C" w14:textId="12264786" w:rsidR="00BE1A55" w:rsidRDefault="00BE1A55" w:rsidP="00A13EE3">
            <w:r>
              <w:rPr>
                <w:noProof/>
                <w:bdr w:val="none" w:sz="0" w:space="0" w:color="auto" w:frame="1"/>
              </w:rPr>
              <w:drawing>
                <wp:anchor distT="0" distB="0" distL="114300" distR="114300" simplePos="0" relativeHeight="251666432" behindDoc="0" locked="0" layoutInCell="1" allowOverlap="1" wp14:anchorId="21A1EA3F" wp14:editId="5BA43965">
                  <wp:simplePos x="0" y="0"/>
                  <wp:positionH relativeFrom="column">
                    <wp:posOffset>1748992</wp:posOffset>
                  </wp:positionH>
                  <wp:positionV relativeFrom="paragraph">
                    <wp:posOffset>32200</wp:posOffset>
                  </wp:positionV>
                  <wp:extent cx="300355" cy="252095"/>
                  <wp:effectExtent l="0" t="0" r="4445" b="0"/>
                  <wp:wrapNone/>
                  <wp:docPr id="37" name="Picture 37" descr="meda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edal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355" cy="252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5AB9">
              <w:t>29</w:t>
            </w:r>
            <w:r>
              <w:t>/10 Nipper Program</w:t>
            </w:r>
          </w:p>
          <w:p w14:paraId="3911B939" w14:textId="77777777" w:rsidR="00BE1A55" w:rsidRDefault="00BE1A55" w:rsidP="00A13EE3">
            <w:r>
              <w:t>Club Champs Round 1</w:t>
            </w:r>
          </w:p>
        </w:tc>
        <w:tc>
          <w:tcPr>
            <w:tcW w:w="3827" w:type="dxa"/>
          </w:tcPr>
          <w:p w14:paraId="77FBA1A3" w14:textId="36405997" w:rsidR="00BE1A55" w:rsidRDefault="00BE1A55" w:rsidP="00A13EE3"/>
        </w:tc>
      </w:tr>
      <w:tr w:rsidR="00BE1A55" w14:paraId="435F7366" w14:textId="77777777" w:rsidTr="00115AB9">
        <w:trPr>
          <w:jc w:val="center"/>
        </w:trPr>
        <w:tc>
          <w:tcPr>
            <w:tcW w:w="2492" w:type="dxa"/>
          </w:tcPr>
          <w:p w14:paraId="1BE52424" w14:textId="77777777" w:rsidR="00BE1A55" w:rsidRDefault="00BE1A55" w:rsidP="00A13EE3">
            <w:pPr>
              <w:jc w:val="center"/>
            </w:pPr>
            <w:r>
              <w:t>Week 8</w:t>
            </w:r>
          </w:p>
          <w:p w14:paraId="40A830FA" w14:textId="0F1ACF44" w:rsidR="00BE1A55" w:rsidRDefault="00115AB9" w:rsidP="00A13EE3">
            <w:pPr>
              <w:jc w:val="center"/>
            </w:pPr>
            <w:r>
              <w:t>30</w:t>
            </w:r>
            <w:r w:rsidR="00BE1A55">
              <w:t>/1</w:t>
            </w:r>
            <w:r>
              <w:t>0</w:t>
            </w:r>
            <w:r w:rsidR="00BE1A55">
              <w:t xml:space="preserve"> – </w:t>
            </w:r>
            <w:r>
              <w:t>5</w:t>
            </w:r>
            <w:r w:rsidR="00BE1A55">
              <w:t>/11</w:t>
            </w:r>
          </w:p>
        </w:tc>
        <w:tc>
          <w:tcPr>
            <w:tcW w:w="3457" w:type="dxa"/>
            <w:shd w:val="clear" w:color="auto" w:fill="auto"/>
          </w:tcPr>
          <w:p w14:paraId="0F6BADA1" w14:textId="17F0FAF1" w:rsidR="00BE1A55" w:rsidRDefault="00115AB9" w:rsidP="00A13EE3">
            <w:r>
              <w:t>5</w:t>
            </w:r>
            <w:r w:rsidR="00BE1A55">
              <w:t>/1</w:t>
            </w:r>
            <w:r>
              <w:t>1</w:t>
            </w:r>
            <w:r w:rsidR="00BE1A55">
              <w:t xml:space="preserve"> Nipper Program</w:t>
            </w:r>
          </w:p>
          <w:p w14:paraId="30F0C5EB" w14:textId="749F223A" w:rsidR="00BE1A55" w:rsidRDefault="00BE1A55" w:rsidP="00A13EE3"/>
        </w:tc>
        <w:tc>
          <w:tcPr>
            <w:tcW w:w="3827" w:type="dxa"/>
            <w:shd w:val="clear" w:color="auto" w:fill="auto"/>
          </w:tcPr>
          <w:p w14:paraId="1FE58657" w14:textId="200A6FAB" w:rsidR="0078218C" w:rsidRDefault="00115AB9" w:rsidP="00A13EE3">
            <w:r>
              <w:t>4-5/11 GC City Titles @ South Coast Branch</w:t>
            </w:r>
          </w:p>
        </w:tc>
      </w:tr>
      <w:tr w:rsidR="00BE1A55" w14:paraId="461B6B98" w14:textId="77777777" w:rsidTr="0078218C">
        <w:trPr>
          <w:jc w:val="center"/>
        </w:trPr>
        <w:tc>
          <w:tcPr>
            <w:tcW w:w="2492" w:type="dxa"/>
          </w:tcPr>
          <w:p w14:paraId="3FDAE7F2" w14:textId="77777777" w:rsidR="00BE1A55" w:rsidRDefault="00BE1A55" w:rsidP="00A13EE3">
            <w:pPr>
              <w:jc w:val="center"/>
            </w:pPr>
            <w:r>
              <w:t>Week 9</w:t>
            </w:r>
          </w:p>
          <w:p w14:paraId="4C010B3A" w14:textId="5A55889F" w:rsidR="00BE1A55" w:rsidRDefault="00115AB9" w:rsidP="00A13EE3">
            <w:pPr>
              <w:jc w:val="center"/>
            </w:pPr>
            <w:r>
              <w:t>6</w:t>
            </w:r>
            <w:r w:rsidR="00BE1A55">
              <w:t>/11 – 1</w:t>
            </w:r>
            <w:r>
              <w:t>2</w:t>
            </w:r>
            <w:r w:rsidR="00BE1A55">
              <w:t>/11</w:t>
            </w:r>
          </w:p>
        </w:tc>
        <w:tc>
          <w:tcPr>
            <w:tcW w:w="3457" w:type="dxa"/>
            <w:shd w:val="clear" w:color="auto" w:fill="auto"/>
          </w:tcPr>
          <w:p w14:paraId="5F188184" w14:textId="7726FEE9" w:rsidR="00BE1A55" w:rsidRDefault="0078218C" w:rsidP="00A13EE3">
            <w:r>
              <w:t>1</w:t>
            </w:r>
            <w:r w:rsidR="00115AB9">
              <w:t>2</w:t>
            </w:r>
            <w:r w:rsidR="00BE1A55">
              <w:t>/11 Nipper Program</w:t>
            </w:r>
          </w:p>
          <w:p w14:paraId="4A2D8FCD" w14:textId="4BA5035D" w:rsidR="00BE1A55" w:rsidRDefault="00BE1A55" w:rsidP="00A13EE3"/>
        </w:tc>
        <w:tc>
          <w:tcPr>
            <w:tcW w:w="3827" w:type="dxa"/>
          </w:tcPr>
          <w:p w14:paraId="655B2ADC" w14:textId="5191CB85" w:rsidR="00115AB9" w:rsidRDefault="00115AB9" w:rsidP="00A13EE3">
            <w:r>
              <w:t>8/11 Officials Course 6pm @ PDB</w:t>
            </w:r>
          </w:p>
          <w:p w14:paraId="030DDE72" w14:textId="32E3B9C9" w:rsidR="00BE1A55" w:rsidRDefault="00115AB9" w:rsidP="00A13EE3">
            <w:r>
              <w:t xml:space="preserve">11/11 U8-U10 Teams @ </w:t>
            </w:r>
          </w:p>
        </w:tc>
      </w:tr>
      <w:tr w:rsidR="00BE1A55" w14:paraId="735925C4" w14:textId="77777777" w:rsidTr="00BE1A55">
        <w:trPr>
          <w:jc w:val="center"/>
        </w:trPr>
        <w:tc>
          <w:tcPr>
            <w:tcW w:w="2492" w:type="dxa"/>
          </w:tcPr>
          <w:p w14:paraId="24FB7832" w14:textId="77777777" w:rsidR="00BE1A55" w:rsidRDefault="00BE1A55" w:rsidP="00A13EE3">
            <w:pPr>
              <w:jc w:val="center"/>
            </w:pPr>
            <w:r>
              <w:t>Week 10</w:t>
            </w:r>
          </w:p>
          <w:p w14:paraId="5E3ED5B4" w14:textId="7F68AC36" w:rsidR="00BE1A55" w:rsidRDefault="00BE1A55" w:rsidP="00A13EE3">
            <w:pPr>
              <w:jc w:val="center"/>
            </w:pPr>
            <w:r>
              <w:t>1</w:t>
            </w:r>
            <w:r w:rsidR="00115AB9">
              <w:t>3</w:t>
            </w:r>
            <w:r>
              <w:t xml:space="preserve">/11 – </w:t>
            </w:r>
            <w:r w:rsidR="00115AB9">
              <w:t>19</w:t>
            </w:r>
            <w:r>
              <w:t>/11</w:t>
            </w:r>
          </w:p>
        </w:tc>
        <w:tc>
          <w:tcPr>
            <w:tcW w:w="3457" w:type="dxa"/>
          </w:tcPr>
          <w:p w14:paraId="2B99356E" w14:textId="402A1F49" w:rsidR="00BE1A55" w:rsidRDefault="00115AB9" w:rsidP="00A13EE3">
            <w:r>
              <w:t>19</w:t>
            </w:r>
            <w:r w:rsidR="00BE1A55">
              <w:t>/11 Nipper Program</w:t>
            </w:r>
          </w:p>
          <w:p w14:paraId="2FA38B0A" w14:textId="77777777" w:rsidR="00BE1A55" w:rsidRDefault="00BE1A55" w:rsidP="00A13EE3"/>
        </w:tc>
        <w:tc>
          <w:tcPr>
            <w:tcW w:w="3827" w:type="dxa"/>
          </w:tcPr>
          <w:p w14:paraId="665F5BFF" w14:textId="75558E8A" w:rsidR="00BE1A55" w:rsidRDefault="00115AB9" w:rsidP="00A13EE3">
            <w:r>
              <w:t>19/11 Officials Course 8am @ PDB</w:t>
            </w:r>
          </w:p>
        </w:tc>
      </w:tr>
      <w:tr w:rsidR="00BE1A55" w14:paraId="5B8FD6BE" w14:textId="77777777" w:rsidTr="00BE1A55">
        <w:trPr>
          <w:jc w:val="center"/>
        </w:trPr>
        <w:tc>
          <w:tcPr>
            <w:tcW w:w="2492" w:type="dxa"/>
          </w:tcPr>
          <w:p w14:paraId="3E0AD221" w14:textId="77777777" w:rsidR="00BE1A55" w:rsidRDefault="00BE1A55" w:rsidP="00A13EE3">
            <w:pPr>
              <w:jc w:val="center"/>
            </w:pPr>
            <w:r>
              <w:t>Week 11</w:t>
            </w:r>
          </w:p>
          <w:p w14:paraId="402C14A1" w14:textId="722FA260" w:rsidR="00BE1A55" w:rsidRDefault="00BE1A55" w:rsidP="00A13EE3">
            <w:pPr>
              <w:jc w:val="center"/>
            </w:pPr>
            <w:r>
              <w:t>2</w:t>
            </w:r>
            <w:r w:rsidR="00115AB9">
              <w:t>0</w:t>
            </w:r>
            <w:r>
              <w:t>/11 – 2</w:t>
            </w:r>
            <w:r w:rsidR="00115AB9">
              <w:t>6</w:t>
            </w:r>
            <w:r>
              <w:t>/11</w:t>
            </w:r>
          </w:p>
        </w:tc>
        <w:tc>
          <w:tcPr>
            <w:tcW w:w="3457" w:type="dxa"/>
          </w:tcPr>
          <w:p w14:paraId="08260F06" w14:textId="2A3810AE" w:rsidR="00115AB9" w:rsidRDefault="00BE1A55" w:rsidP="00A13EE3">
            <w:r>
              <w:t>2</w:t>
            </w:r>
            <w:r w:rsidR="00115AB9">
              <w:t>6</w:t>
            </w:r>
            <w:r>
              <w:t>/11 Nipper Program</w:t>
            </w:r>
          </w:p>
          <w:p w14:paraId="4D549613" w14:textId="6B8C0D81" w:rsidR="00BE1A55" w:rsidRDefault="00115AB9" w:rsidP="00A13EE3">
            <w:r>
              <w:t>SRC Camps (Under 14)</w:t>
            </w:r>
          </w:p>
        </w:tc>
        <w:tc>
          <w:tcPr>
            <w:tcW w:w="3827" w:type="dxa"/>
          </w:tcPr>
          <w:p w14:paraId="410E4592" w14:textId="77777777" w:rsidR="00BE1A55" w:rsidRDefault="00BE1A55" w:rsidP="00A13EE3"/>
        </w:tc>
      </w:tr>
      <w:tr w:rsidR="00BE1A55" w14:paraId="612A979D" w14:textId="77777777" w:rsidTr="00BE1A55">
        <w:trPr>
          <w:jc w:val="center"/>
        </w:trPr>
        <w:tc>
          <w:tcPr>
            <w:tcW w:w="2492" w:type="dxa"/>
          </w:tcPr>
          <w:p w14:paraId="382E15A9" w14:textId="77777777" w:rsidR="00BE1A55" w:rsidRDefault="00BE1A55" w:rsidP="00A13EE3">
            <w:pPr>
              <w:jc w:val="center"/>
            </w:pPr>
            <w:r>
              <w:t>Week 12</w:t>
            </w:r>
          </w:p>
          <w:p w14:paraId="5B01B7AE" w14:textId="4106E53F" w:rsidR="00BE1A55" w:rsidRDefault="00BE1A55" w:rsidP="00A13EE3">
            <w:pPr>
              <w:jc w:val="center"/>
            </w:pPr>
            <w:r>
              <w:t>2</w:t>
            </w:r>
            <w:r w:rsidR="00115AB9">
              <w:t>7</w:t>
            </w:r>
            <w:r>
              <w:t xml:space="preserve">/11 – </w:t>
            </w:r>
            <w:r w:rsidR="00115AB9">
              <w:t>3</w:t>
            </w:r>
            <w:r>
              <w:t>/12</w:t>
            </w:r>
          </w:p>
        </w:tc>
        <w:tc>
          <w:tcPr>
            <w:tcW w:w="3457" w:type="dxa"/>
          </w:tcPr>
          <w:p w14:paraId="6BF06C65" w14:textId="405C8FE4" w:rsidR="00BE1A55" w:rsidRDefault="00BE1A55" w:rsidP="00A13EE3"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1EB936EC" wp14:editId="427CBB59">
                  <wp:simplePos x="0" y="0"/>
                  <wp:positionH relativeFrom="column">
                    <wp:posOffset>1754110</wp:posOffset>
                  </wp:positionH>
                  <wp:positionV relativeFrom="paragraph">
                    <wp:posOffset>16510</wp:posOffset>
                  </wp:positionV>
                  <wp:extent cx="261100" cy="291162"/>
                  <wp:effectExtent l="0" t="0" r="5715" b="0"/>
                  <wp:wrapNone/>
                  <wp:docPr id="34" name="Picture 34" descr="A green christmas tre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A green christmas tre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27" t="2266" r="6532"/>
                          <a:stretch/>
                        </pic:blipFill>
                        <pic:spPr bwMode="auto">
                          <a:xfrm>
                            <a:off x="0" y="0"/>
                            <a:ext cx="261100" cy="291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5AB9">
              <w:t>3</w:t>
            </w:r>
            <w:r>
              <w:t>/12 Nipper Program</w:t>
            </w:r>
          </w:p>
          <w:p w14:paraId="017B44E6" w14:textId="77777777" w:rsidR="00BE1A55" w:rsidRDefault="00BE1A55" w:rsidP="00A13EE3">
            <w:r>
              <w:t>Christmas Break Up</w:t>
            </w:r>
          </w:p>
        </w:tc>
        <w:tc>
          <w:tcPr>
            <w:tcW w:w="3827" w:type="dxa"/>
          </w:tcPr>
          <w:p w14:paraId="710ED5BD" w14:textId="5FE23C6A" w:rsidR="00BE1A55" w:rsidRDefault="00115AB9" w:rsidP="00A13EE3">
            <w:r>
              <w:t>2/12 Little Mates @ Bilinga</w:t>
            </w:r>
          </w:p>
        </w:tc>
      </w:tr>
      <w:tr w:rsidR="00BE1A55" w14:paraId="7DBA263C" w14:textId="77777777" w:rsidTr="00BE1A55">
        <w:trPr>
          <w:jc w:val="center"/>
        </w:trPr>
        <w:tc>
          <w:tcPr>
            <w:tcW w:w="2492" w:type="dxa"/>
            <w:shd w:val="clear" w:color="auto" w:fill="595959" w:themeFill="text1" w:themeFillTint="A6"/>
          </w:tcPr>
          <w:p w14:paraId="3A075341" w14:textId="77777777" w:rsidR="00BE1A55" w:rsidRPr="00B84DB3" w:rsidRDefault="00BE1A55" w:rsidP="00A13EE3">
            <w:pPr>
              <w:jc w:val="center"/>
              <w:rPr>
                <w:color w:val="FFFFFF" w:themeColor="background1"/>
              </w:rPr>
            </w:pPr>
            <w:proofErr w:type="spellStart"/>
            <w:r w:rsidRPr="00B84DB3">
              <w:rPr>
                <w:color w:val="FFFFFF" w:themeColor="background1"/>
              </w:rPr>
              <w:t>Mid Season</w:t>
            </w:r>
            <w:proofErr w:type="spellEnd"/>
            <w:r w:rsidRPr="00B84DB3">
              <w:rPr>
                <w:color w:val="FFFFFF" w:themeColor="background1"/>
              </w:rPr>
              <w:t xml:space="preserve"> Break</w:t>
            </w:r>
          </w:p>
        </w:tc>
        <w:tc>
          <w:tcPr>
            <w:tcW w:w="3457" w:type="dxa"/>
            <w:shd w:val="clear" w:color="auto" w:fill="595959" w:themeFill="text1" w:themeFillTint="A6"/>
          </w:tcPr>
          <w:p w14:paraId="4611A9B2" w14:textId="77777777" w:rsidR="00BE1A55" w:rsidRPr="00B84DB3" w:rsidRDefault="00BE1A55" w:rsidP="00A13EE3">
            <w:pPr>
              <w:rPr>
                <w:color w:val="FFFFFF" w:themeColor="background1"/>
              </w:rPr>
            </w:pPr>
          </w:p>
        </w:tc>
        <w:tc>
          <w:tcPr>
            <w:tcW w:w="3827" w:type="dxa"/>
            <w:shd w:val="clear" w:color="auto" w:fill="595959" w:themeFill="text1" w:themeFillTint="A6"/>
          </w:tcPr>
          <w:p w14:paraId="2EA7FDA3" w14:textId="397A6526" w:rsidR="00BE1A55" w:rsidRPr="00B84DB3" w:rsidRDefault="00115AB9" w:rsidP="00A13EE3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16/12 Officials Course 8am @ PDB</w:t>
            </w:r>
          </w:p>
        </w:tc>
      </w:tr>
      <w:tr w:rsidR="00BE1A55" w14:paraId="2C80CD6D" w14:textId="77777777" w:rsidTr="00BE1A55">
        <w:trPr>
          <w:jc w:val="center"/>
        </w:trPr>
        <w:tc>
          <w:tcPr>
            <w:tcW w:w="2492" w:type="dxa"/>
          </w:tcPr>
          <w:p w14:paraId="6959CBB3" w14:textId="77777777" w:rsidR="00BE1A55" w:rsidRDefault="00BE1A55" w:rsidP="00A13EE3">
            <w:pPr>
              <w:jc w:val="center"/>
            </w:pPr>
            <w:r>
              <w:t>Week 13</w:t>
            </w:r>
          </w:p>
          <w:p w14:paraId="34E86E44" w14:textId="6FB47CFE" w:rsidR="00BE1A55" w:rsidRDefault="00115AB9" w:rsidP="00A13EE3">
            <w:pPr>
              <w:jc w:val="center"/>
            </w:pPr>
            <w:r>
              <w:t>8</w:t>
            </w:r>
            <w:r w:rsidR="00BE1A55">
              <w:t xml:space="preserve">/1 – </w:t>
            </w:r>
            <w:r>
              <w:t>14</w:t>
            </w:r>
            <w:r w:rsidR="00BE1A55">
              <w:t>/1</w:t>
            </w:r>
          </w:p>
        </w:tc>
        <w:tc>
          <w:tcPr>
            <w:tcW w:w="3457" w:type="dxa"/>
          </w:tcPr>
          <w:p w14:paraId="53DAF12E" w14:textId="46475386" w:rsidR="00BE1A55" w:rsidRDefault="00115AB9" w:rsidP="00A13EE3">
            <w:r>
              <w:t>14</w:t>
            </w:r>
            <w:r w:rsidR="00BE1A55">
              <w:t>/1 Nipper Program</w:t>
            </w:r>
          </w:p>
        </w:tc>
        <w:tc>
          <w:tcPr>
            <w:tcW w:w="3827" w:type="dxa"/>
          </w:tcPr>
          <w:p w14:paraId="116360AF" w14:textId="77777777" w:rsidR="00BE1A55" w:rsidRDefault="00BE1A55" w:rsidP="00A13EE3"/>
        </w:tc>
      </w:tr>
      <w:tr w:rsidR="00BE1A55" w14:paraId="762A764A" w14:textId="77777777" w:rsidTr="00BE1A55">
        <w:trPr>
          <w:jc w:val="center"/>
        </w:trPr>
        <w:tc>
          <w:tcPr>
            <w:tcW w:w="2492" w:type="dxa"/>
          </w:tcPr>
          <w:p w14:paraId="64559CBF" w14:textId="77777777" w:rsidR="00BE1A55" w:rsidRDefault="00BE1A55" w:rsidP="00A13EE3">
            <w:pPr>
              <w:jc w:val="center"/>
            </w:pPr>
            <w:r>
              <w:t>Week 14</w:t>
            </w:r>
          </w:p>
          <w:p w14:paraId="436B3689" w14:textId="04D7DEC0" w:rsidR="00BE1A55" w:rsidRDefault="00115AB9" w:rsidP="00A13EE3">
            <w:pPr>
              <w:jc w:val="center"/>
            </w:pPr>
            <w:r>
              <w:t>15</w:t>
            </w:r>
            <w:r w:rsidR="00BE1A55">
              <w:t>/1 – 2</w:t>
            </w:r>
            <w:r>
              <w:t>1</w:t>
            </w:r>
            <w:r w:rsidR="00BE1A55">
              <w:t>/1</w:t>
            </w:r>
          </w:p>
        </w:tc>
        <w:tc>
          <w:tcPr>
            <w:tcW w:w="3457" w:type="dxa"/>
          </w:tcPr>
          <w:p w14:paraId="0317F5DF" w14:textId="74FE4FAE" w:rsidR="00BE1A55" w:rsidRDefault="00BE1A55" w:rsidP="00A13EE3">
            <w:r>
              <w:t>2</w:t>
            </w:r>
            <w:r w:rsidR="00115AB9">
              <w:t>1</w:t>
            </w:r>
            <w:r>
              <w:t xml:space="preserve">/1 Nipper Program </w:t>
            </w:r>
          </w:p>
          <w:p w14:paraId="49402628" w14:textId="5AED8A72" w:rsidR="00BE1A55" w:rsidRDefault="00BE1A55" w:rsidP="00A13EE3"/>
        </w:tc>
        <w:tc>
          <w:tcPr>
            <w:tcW w:w="3827" w:type="dxa"/>
          </w:tcPr>
          <w:p w14:paraId="3D04A493" w14:textId="210125EF" w:rsidR="00BE1A55" w:rsidRDefault="00115AB9" w:rsidP="00A13EE3">
            <w:r>
              <w:t>19-20/1 PDB Surf Rescue Champs @ Bilinga</w:t>
            </w:r>
          </w:p>
        </w:tc>
      </w:tr>
      <w:tr w:rsidR="00BE1A55" w14:paraId="547FB018" w14:textId="77777777" w:rsidTr="00BE1A55">
        <w:trPr>
          <w:jc w:val="center"/>
        </w:trPr>
        <w:tc>
          <w:tcPr>
            <w:tcW w:w="2492" w:type="dxa"/>
          </w:tcPr>
          <w:p w14:paraId="5608DB62" w14:textId="77777777" w:rsidR="00BE1A55" w:rsidRDefault="00BE1A55" w:rsidP="00A13EE3">
            <w:pPr>
              <w:jc w:val="center"/>
            </w:pPr>
            <w:r>
              <w:t>Week 15</w:t>
            </w:r>
          </w:p>
          <w:p w14:paraId="2CD52B06" w14:textId="496C2A7B" w:rsidR="00BE1A55" w:rsidRDefault="00BE1A55" w:rsidP="00A13EE3">
            <w:pPr>
              <w:jc w:val="center"/>
            </w:pPr>
            <w:r>
              <w:t>2</w:t>
            </w:r>
            <w:r w:rsidR="00115AB9">
              <w:t>2</w:t>
            </w:r>
            <w:r>
              <w:t xml:space="preserve">/1 – </w:t>
            </w:r>
            <w:r w:rsidR="00115AB9">
              <w:t>28</w:t>
            </w:r>
            <w:r>
              <w:t>/1</w:t>
            </w:r>
          </w:p>
        </w:tc>
        <w:tc>
          <w:tcPr>
            <w:tcW w:w="3457" w:type="dxa"/>
          </w:tcPr>
          <w:p w14:paraId="1F388345" w14:textId="5344E907" w:rsidR="00BE1A55" w:rsidRDefault="00115AB9" w:rsidP="00A13EE3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62C2757" wp14:editId="565D994D">
                  <wp:simplePos x="0" y="0"/>
                  <wp:positionH relativeFrom="column">
                    <wp:posOffset>1757045</wp:posOffset>
                  </wp:positionH>
                  <wp:positionV relativeFrom="paragraph">
                    <wp:posOffset>26812</wp:posOffset>
                  </wp:positionV>
                  <wp:extent cx="272259" cy="255127"/>
                  <wp:effectExtent l="0" t="0" r="0" b="0"/>
                  <wp:wrapNone/>
                  <wp:docPr id="33" name="Picture 33" descr="A picture containing clipar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picture containing clipar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47" t="11113" r="13245"/>
                          <a:stretch/>
                        </pic:blipFill>
                        <pic:spPr bwMode="auto">
                          <a:xfrm>
                            <a:off x="0" y="0"/>
                            <a:ext cx="273470" cy="256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28</w:t>
            </w:r>
            <w:r w:rsidR="00BE1A55">
              <w:t>/1 Nipper Program</w:t>
            </w:r>
          </w:p>
          <w:p w14:paraId="08E058A7" w14:textId="5610BFD0" w:rsidR="00115AB9" w:rsidRDefault="00115AB9" w:rsidP="00A13EE3">
            <w:r>
              <w:t>Australia Day Theme</w:t>
            </w:r>
          </w:p>
        </w:tc>
        <w:tc>
          <w:tcPr>
            <w:tcW w:w="3827" w:type="dxa"/>
          </w:tcPr>
          <w:p w14:paraId="21B5BF7C" w14:textId="77777777" w:rsidR="00BE1A55" w:rsidRDefault="00BE1A55" w:rsidP="00A13EE3"/>
        </w:tc>
      </w:tr>
      <w:tr w:rsidR="00BE1A55" w14:paraId="4A13CDB5" w14:textId="77777777" w:rsidTr="00115AB9">
        <w:trPr>
          <w:jc w:val="center"/>
        </w:trPr>
        <w:tc>
          <w:tcPr>
            <w:tcW w:w="2492" w:type="dxa"/>
          </w:tcPr>
          <w:p w14:paraId="41935D76" w14:textId="77777777" w:rsidR="00BE1A55" w:rsidRDefault="00BE1A55" w:rsidP="00A13EE3">
            <w:pPr>
              <w:jc w:val="center"/>
            </w:pPr>
            <w:r>
              <w:t>Week 16</w:t>
            </w:r>
          </w:p>
          <w:p w14:paraId="4D75626A" w14:textId="04E76F0F" w:rsidR="00BE1A55" w:rsidRDefault="00115AB9" w:rsidP="00A13EE3">
            <w:pPr>
              <w:jc w:val="center"/>
            </w:pPr>
            <w:r>
              <w:t>29</w:t>
            </w:r>
            <w:r w:rsidR="00BE1A55">
              <w:t xml:space="preserve">/1 – </w:t>
            </w:r>
            <w:r>
              <w:t>4</w:t>
            </w:r>
            <w:r w:rsidR="00BE1A55">
              <w:t>/2</w:t>
            </w:r>
          </w:p>
        </w:tc>
        <w:tc>
          <w:tcPr>
            <w:tcW w:w="3457" w:type="dxa"/>
            <w:shd w:val="clear" w:color="auto" w:fill="auto"/>
          </w:tcPr>
          <w:p w14:paraId="2B4D6196" w14:textId="4996FF9D" w:rsidR="00BE1A55" w:rsidRDefault="00115AB9" w:rsidP="00A13EE3">
            <w:r>
              <w:t>4</w:t>
            </w:r>
            <w:r w:rsidR="00BE1A55">
              <w:t>/2 Nipper Program</w:t>
            </w:r>
          </w:p>
          <w:p w14:paraId="52A5929B" w14:textId="40D8F5CA" w:rsidR="00BE1A55" w:rsidRDefault="00BE1A55" w:rsidP="00A13EE3"/>
        </w:tc>
        <w:tc>
          <w:tcPr>
            <w:tcW w:w="3827" w:type="dxa"/>
          </w:tcPr>
          <w:p w14:paraId="603771C0" w14:textId="51CCCC1C" w:rsidR="00BE1A55" w:rsidRDefault="00115AB9" w:rsidP="00A13EE3">
            <w:r>
              <w:t>3/2 GC U11-U13 Carnival @ Bilinga</w:t>
            </w:r>
          </w:p>
        </w:tc>
      </w:tr>
      <w:tr w:rsidR="00BE1A55" w14:paraId="678CA78A" w14:textId="77777777" w:rsidTr="00BE1A55">
        <w:trPr>
          <w:jc w:val="center"/>
        </w:trPr>
        <w:tc>
          <w:tcPr>
            <w:tcW w:w="2492" w:type="dxa"/>
          </w:tcPr>
          <w:p w14:paraId="74C7755D" w14:textId="77777777" w:rsidR="00BE1A55" w:rsidRDefault="00BE1A55" w:rsidP="00A13EE3">
            <w:pPr>
              <w:jc w:val="center"/>
            </w:pPr>
            <w:r>
              <w:t>Week 17</w:t>
            </w:r>
          </w:p>
          <w:p w14:paraId="22EE5E1C" w14:textId="010A1289" w:rsidR="00BE1A55" w:rsidRDefault="00115AB9" w:rsidP="00A13EE3">
            <w:pPr>
              <w:jc w:val="center"/>
            </w:pPr>
            <w:r>
              <w:t>5</w:t>
            </w:r>
            <w:r w:rsidR="00BE1A55">
              <w:t xml:space="preserve">/2 – </w:t>
            </w:r>
            <w:r>
              <w:t>11</w:t>
            </w:r>
            <w:r w:rsidR="00BE1A55">
              <w:t>/2</w:t>
            </w:r>
          </w:p>
        </w:tc>
        <w:tc>
          <w:tcPr>
            <w:tcW w:w="3457" w:type="dxa"/>
          </w:tcPr>
          <w:p w14:paraId="2D9D0C40" w14:textId="1B13CF7B" w:rsidR="00BE1A55" w:rsidRDefault="00BE1A55" w:rsidP="00A13EE3">
            <w:r>
              <w:rPr>
                <w:noProof/>
                <w:bdr w:val="none" w:sz="0" w:space="0" w:color="auto" w:frame="1"/>
              </w:rPr>
              <w:drawing>
                <wp:anchor distT="0" distB="0" distL="114300" distR="114300" simplePos="0" relativeHeight="251665408" behindDoc="0" locked="0" layoutInCell="1" allowOverlap="1" wp14:anchorId="18E028D8" wp14:editId="6AFC52F7">
                  <wp:simplePos x="0" y="0"/>
                  <wp:positionH relativeFrom="column">
                    <wp:posOffset>1736206</wp:posOffset>
                  </wp:positionH>
                  <wp:positionV relativeFrom="paragraph">
                    <wp:posOffset>44738</wp:posOffset>
                  </wp:positionV>
                  <wp:extent cx="300355" cy="252095"/>
                  <wp:effectExtent l="0" t="0" r="4445" b="0"/>
                  <wp:wrapNone/>
                  <wp:docPr id="36" name="Picture 36" descr="meda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edal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355" cy="252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1</w:t>
            </w:r>
            <w:r w:rsidR="00115AB9">
              <w:t>1</w:t>
            </w:r>
            <w:r>
              <w:t>/2 Nipper Program</w:t>
            </w:r>
          </w:p>
          <w:p w14:paraId="7CEBAFF0" w14:textId="77777777" w:rsidR="00BE1A55" w:rsidRDefault="00BE1A55" w:rsidP="00A13EE3">
            <w:r>
              <w:t>Club Champs Round 2</w:t>
            </w:r>
          </w:p>
        </w:tc>
        <w:tc>
          <w:tcPr>
            <w:tcW w:w="3827" w:type="dxa"/>
          </w:tcPr>
          <w:p w14:paraId="78C98F55" w14:textId="773412EF" w:rsidR="00BE1A55" w:rsidRDefault="00115AB9" w:rsidP="00A13EE3">
            <w:r>
              <w:t>9-11/2 QLD Surf Rescue Champs @</w:t>
            </w:r>
          </w:p>
        </w:tc>
      </w:tr>
      <w:tr w:rsidR="00BE1A55" w14:paraId="5847707B" w14:textId="77777777" w:rsidTr="00BE1A55">
        <w:trPr>
          <w:jc w:val="center"/>
        </w:trPr>
        <w:tc>
          <w:tcPr>
            <w:tcW w:w="2492" w:type="dxa"/>
          </w:tcPr>
          <w:p w14:paraId="1A04361F" w14:textId="77777777" w:rsidR="00BE1A55" w:rsidRDefault="00BE1A55" w:rsidP="00A13EE3">
            <w:pPr>
              <w:jc w:val="center"/>
            </w:pPr>
            <w:r>
              <w:t>Week 18</w:t>
            </w:r>
          </w:p>
          <w:p w14:paraId="2E9D06B3" w14:textId="4881A253" w:rsidR="00BE1A55" w:rsidRDefault="00BE1A55" w:rsidP="00A13EE3">
            <w:pPr>
              <w:jc w:val="center"/>
            </w:pPr>
            <w:r>
              <w:t>1</w:t>
            </w:r>
            <w:r w:rsidR="00115AB9">
              <w:t>2</w:t>
            </w:r>
            <w:r>
              <w:t xml:space="preserve">/2 – </w:t>
            </w:r>
            <w:r w:rsidR="00115AB9">
              <w:t>18</w:t>
            </w:r>
            <w:r>
              <w:t>/2</w:t>
            </w:r>
          </w:p>
        </w:tc>
        <w:tc>
          <w:tcPr>
            <w:tcW w:w="3457" w:type="dxa"/>
          </w:tcPr>
          <w:p w14:paraId="5916C6C9" w14:textId="09D720C7" w:rsidR="00BE1A55" w:rsidRDefault="00115AB9" w:rsidP="00A13EE3">
            <w:r>
              <w:t>18</w:t>
            </w:r>
            <w:r w:rsidR="00BE1A55">
              <w:t>/2 Nipper Program</w:t>
            </w:r>
          </w:p>
        </w:tc>
        <w:tc>
          <w:tcPr>
            <w:tcW w:w="3827" w:type="dxa"/>
          </w:tcPr>
          <w:p w14:paraId="59D4EAFA" w14:textId="5D766D44" w:rsidR="00BE1A55" w:rsidRDefault="00BE1A55" w:rsidP="00A13EE3"/>
        </w:tc>
      </w:tr>
      <w:tr w:rsidR="00BE1A55" w14:paraId="1EF19C4D" w14:textId="77777777" w:rsidTr="00115AB9">
        <w:trPr>
          <w:jc w:val="center"/>
        </w:trPr>
        <w:tc>
          <w:tcPr>
            <w:tcW w:w="2492" w:type="dxa"/>
          </w:tcPr>
          <w:p w14:paraId="47B2FB98" w14:textId="77777777" w:rsidR="00BE1A55" w:rsidRDefault="00BE1A55" w:rsidP="00A13EE3">
            <w:pPr>
              <w:jc w:val="center"/>
            </w:pPr>
            <w:r>
              <w:t>Week 19</w:t>
            </w:r>
          </w:p>
          <w:p w14:paraId="386AD90D" w14:textId="78E8828C" w:rsidR="00BE1A55" w:rsidRDefault="00115AB9" w:rsidP="00A13EE3">
            <w:pPr>
              <w:jc w:val="center"/>
            </w:pPr>
            <w:r>
              <w:t>19</w:t>
            </w:r>
            <w:r w:rsidR="00BE1A55">
              <w:t>/2 – 2</w:t>
            </w:r>
            <w:r>
              <w:t>5</w:t>
            </w:r>
            <w:r w:rsidR="00BE1A55">
              <w:t>/2</w:t>
            </w:r>
          </w:p>
        </w:tc>
        <w:tc>
          <w:tcPr>
            <w:tcW w:w="3457" w:type="dxa"/>
            <w:shd w:val="clear" w:color="auto" w:fill="D9D9D9" w:themeFill="background1" w:themeFillShade="D9"/>
          </w:tcPr>
          <w:p w14:paraId="56CE6848" w14:textId="210A8864" w:rsidR="00BE1A55" w:rsidRDefault="00115AB9" w:rsidP="00A13EE3"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134B9882" wp14:editId="25E72A91">
                  <wp:simplePos x="0" y="0"/>
                  <wp:positionH relativeFrom="column">
                    <wp:posOffset>1731010</wp:posOffset>
                  </wp:positionH>
                  <wp:positionV relativeFrom="paragraph">
                    <wp:posOffset>-34290</wp:posOffset>
                  </wp:positionV>
                  <wp:extent cx="311612" cy="298653"/>
                  <wp:effectExtent l="0" t="0" r="0" b="6350"/>
                  <wp:wrapNone/>
                  <wp:docPr id="16" name="Picture 16" descr="garage sale sign - Clip Art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garage sale sign - Clip Art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612" cy="298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E1A55">
              <w:t>2</w:t>
            </w:r>
            <w:r>
              <w:t>5</w:t>
            </w:r>
            <w:r w:rsidR="00BE1A55">
              <w:t xml:space="preserve">/2 </w:t>
            </w:r>
            <w:r>
              <w:t>No Nipper Program</w:t>
            </w:r>
          </w:p>
          <w:p w14:paraId="76159199" w14:textId="30AE58B3" w:rsidR="00115AB9" w:rsidRDefault="00115AB9" w:rsidP="00A13EE3">
            <w:r>
              <w:t>Carnival Assistance Required</w:t>
            </w:r>
          </w:p>
        </w:tc>
        <w:tc>
          <w:tcPr>
            <w:tcW w:w="3827" w:type="dxa"/>
          </w:tcPr>
          <w:p w14:paraId="347F9E88" w14:textId="46505EF6" w:rsidR="00BE1A55" w:rsidRDefault="00115AB9" w:rsidP="00A13EE3">
            <w:r>
              <w:t>24-25/2 PDB Youth Champs @ North Kirra</w:t>
            </w:r>
          </w:p>
        </w:tc>
      </w:tr>
      <w:tr w:rsidR="00BE1A55" w14:paraId="42D06D34" w14:textId="77777777" w:rsidTr="00BE1A55">
        <w:trPr>
          <w:jc w:val="center"/>
        </w:trPr>
        <w:tc>
          <w:tcPr>
            <w:tcW w:w="2492" w:type="dxa"/>
          </w:tcPr>
          <w:p w14:paraId="36060818" w14:textId="77777777" w:rsidR="00BE1A55" w:rsidRDefault="00BE1A55" w:rsidP="00A13EE3">
            <w:pPr>
              <w:jc w:val="center"/>
            </w:pPr>
            <w:r>
              <w:t>Week 20</w:t>
            </w:r>
          </w:p>
          <w:p w14:paraId="20715D8F" w14:textId="366A25BE" w:rsidR="00BE1A55" w:rsidRDefault="00BE1A55" w:rsidP="00A13EE3">
            <w:pPr>
              <w:jc w:val="center"/>
            </w:pPr>
            <w:r>
              <w:t>2</w:t>
            </w:r>
            <w:r w:rsidR="00115AB9">
              <w:t>6</w:t>
            </w:r>
            <w:r>
              <w:t xml:space="preserve">/2 – </w:t>
            </w:r>
            <w:r w:rsidR="00115AB9">
              <w:t>3</w:t>
            </w:r>
            <w:r>
              <w:t>/3</w:t>
            </w:r>
          </w:p>
        </w:tc>
        <w:tc>
          <w:tcPr>
            <w:tcW w:w="3457" w:type="dxa"/>
          </w:tcPr>
          <w:p w14:paraId="381EEC73" w14:textId="4C0AB235" w:rsidR="00BE1A55" w:rsidRDefault="00115AB9" w:rsidP="00A13EE3">
            <w:r>
              <w:t>3</w:t>
            </w:r>
            <w:r w:rsidR="00BE1A55">
              <w:t>/3 Nipper Program</w:t>
            </w:r>
          </w:p>
          <w:p w14:paraId="1561C5C8" w14:textId="778CA6BE" w:rsidR="00BE1A55" w:rsidRDefault="00440401" w:rsidP="00A13EE3">
            <w:r>
              <w:t>Nipper morning with Bilinga</w:t>
            </w:r>
            <w:r w:rsidR="001A4E8C">
              <w:t xml:space="preserve"> @ NK</w:t>
            </w:r>
          </w:p>
        </w:tc>
        <w:tc>
          <w:tcPr>
            <w:tcW w:w="3827" w:type="dxa"/>
          </w:tcPr>
          <w:p w14:paraId="62ED4081" w14:textId="77777777" w:rsidR="00BE1A55" w:rsidRDefault="00BE1A55" w:rsidP="00A13EE3"/>
        </w:tc>
      </w:tr>
      <w:tr w:rsidR="00BE1A55" w14:paraId="13F96785" w14:textId="77777777" w:rsidTr="00BE1A55">
        <w:trPr>
          <w:jc w:val="center"/>
        </w:trPr>
        <w:tc>
          <w:tcPr>
            <w:tcW w:w="2492" w:type="dxa"/>
          </w:tcPr>
          <w:p w14:paraId="50FA43A6" w14:textId="77777777" w:rsidR="00BE1A55" w:rsidRDefault="00BE1A55" w:rsidP="00A13EE3">
            <w:pPr>
              <w:jc w:val="center"/>
            </w:pPr>
            <w:r>
              <w:t>Week 21</w:t>
            </w:r>
          </w:p>
          <w:p w14:paraId="2C021664" w14:textId="775AD7BD" w:rsidR="00BE1A55" w:rsidRDefault="00115AB9" w:rsidP="00A13EE3">
            <w:pPr>
              <w:jc w:val="center"/>
            </w:pPr>
            <w:r>
              <w:t>4</w:t>
            </w:r>
            <w:r w:rsidR="00BE1A55">
              <w:t>/3 – 1</w:t>
            </w:r>
            <w:r>
              <w:t>0</w:t>
            </w:r>
            <w:r w:rsidR="00BE1A55">
              <w:t>/3</w:t>
            </w:r>
          </w:p>
        </w:tc>
        <w:tc>
          <w:tcPr>
            <w:tcW w:w="3457" w:type="dxa"/>
          </w:tcPr>
          <w:p w14:paraId="6721C10F" w14:textId="4B0BAD60" w:rsidR="00BE1A55" w:rsidRDefault="00BE1A55" w:rsidP="00A13EE3">
            <w:r>
              <w:t>1</w:t>
            </w:r>
            <w:r w:rsidR="00115AB9">
              <w:t>0</w:t>
            </w:r>
            <w:r>
              <w:t>/3 Nipper Program</w:t>
            </w:r>
          </w:p>
        </w:tc>
        <w:tc>
          <w:tcPr>
            <w:tcW w:w="3827" w:type="dxa"/>
          </w:tcPr>
          <w:p w14:paraId="14F84846" w14:textId="24A3A953" w:rsidR="00BE1A55" w:rsidRDefault="00115AB9" w:rsidP="00A13EE3">
            <w:r>
              <w:t>9/3 PDB U8-U10 Carnival @ Currumbin</w:t>
            </w:r>
          </w:p>
        </w:tc>
      </w:tr>
      <w:tr w:rsidR="00BE1A55" w14:paraId="7705FEE9" w14:textId="77777777" w:rsidTr="00BE1A55">
        <w:trPr>
          <w:jc w:val="center"/>
        </w:trPr>
        <w:tc>
          <w:tcPr>
            <w:tcW w:w="2492" w:type="dxa"/>
          </w:tcPr>
          <w:p w14:paraId="620514BC" w14:textId="77777777" w:rsidR="00BE1A55" w:rsidRDefault="00BE1A55" w:rsidP="00A13EE3">
            <w:pPr>
              <w:jc w:val="center"/>
            </w:pPr>
            <w:r>
              <w:t>Week 22</w:t>
            </w:r>
          </w:p>
          <w:p w14:paraId="77F94BB5" w14:textId="2E79DC4A" w:rsidR="00BE1A55" w:rsidRDefault="00BE1A55" w:rsidP="00A13EE3">
            <w:pPr>
              <w:jc w:val="center"/>
            </w:pPr>
            <w:r>
              <w:t>1</w:t>
            </w:r>
            <w:r w:rsidR="00115AB9">
              <w:t>1</w:t>
            </w:r>
            <w:r>
              <w:t xml:space="preserve">/3 – </w:t>
            </w:r>
            <w:r w:rsidR="00115AB9">
              <w:t>17</w:t>
            </w:r>
            <w:r>
              <w:t>/3</w:t>
            </w:r>
          </w:p>
        </w:tc>
        <w:tc>
          <w:tcPr>
            <w:tcW w:w="3457" w:type="dxa"/>
          </w:tcPr>
          <w:p w14:paraId="31DA4FAC" w14:textId="46F00E4F" w:rsidR="00BE1A55" w:rsidRDefault="00BE1A55" w:rsidP="00A13EE3">
            <w:r>
              <w:rPr>
                <w:noProof/>
                <w:bdr w:val="none" w:sz="0" w:space="0" w:color="auto" w:frame="1"/>
              </w:rPr>
              <w:drawing>
                <wp:anchor distT="0" distB="0" distL="114300" distR="114300" simplePos="0" relativeHeight="251667456" behindDoc="0" locked="0" layoutInCell="1" allowOverlap="1" wp14:anchorId="0927A462" wp14:editId="50D9F0A2">
                  <wp:simplePos x="0" y="0"/>
                  <wp:positionH relativeFrom="column">
                    <wp:posOffset>1840230</wp:posOffset>
                  </wp:positionH>
                  <wp:positionV relativeFrom="paragraph">
                    <wp:posOffset>9287</wp:posOffset>
                  </wp:positionV>
                  <wp:extent cx="246303" cy="277091"/>
                  <wp:effectExtent l="0" t="0" r="1905" b="8890"/>
                  <wp:wrapNone/>
                  <wp:docPr id="38" name="Picture 38" descr="troph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roph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62" t="13375" r="26955" b="31070"/>
                          <a:stretch/>
                        </pic:blipFill>
                        <pic:spPr bwMode="auto">
                          <a:xfrm>
                            <a:off x="0" y="0"/>
                            <a:ext cx="246303" cy="2770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5AB9">
              <w:t>17</w:t>
            </w:r>
            <w:r>
              <w:t>/3 Nipper Program</w:t>
            </w:r>
          </w:p>
          <w:p w14:paraId="1F2F4923" w14:textId="77777777" w:rsidR="00BE1A55" w:rsidRDefault="00BE1A55" w:rsidP="00A13EE3">
            <w:r>
              <w:t>End of Season Presentation Day</w:t>
            </w:r>
          </w:p>
        </w:tc>
        <w:tc>
          <w:tcPr>
            <w:tcW w:w="3827" w:type="dxa"/>
          </w:tcPr>
          <w:p w14:paraId="74157A69" w14:textId="77777777" w:rsidR="00BE1A55" w:rsidRDefault="00BE1A55" w:rsidP="00A13EE3"/>
        </w:tc>
      </w:tr>
      <w:tr w:rsidR="00115AB9" w14:paraId="0678E769" w14:textId="77777777" w:rsidTr="00BE1A55">
        <w:trPr>
          <w:jc w:val="center"/>
        </w:trPr>
        <w:tc>
          <w:tcPr>
            <w:tcW w:w="2492" w:type="dxa"/>
          </w:tcPr>
          <w:p w14:paraId="02697954" w14:textId="77777777" w:rsidR="00115AB9" w:rsidRDefault="00115AB9" w:rsidP="00A13EE3">
            <w:pPr>
              <w:jc w:val="center"/>
            </w:pPr>
          </w:p>
        </w:tc>
        <w:tc>
          <w:tcPr>
            <w:tcW w:w="3457" w:type="dxa"/>
          </w:tcPr>
          <w:p w14:paraId="23604CA1" w14:textId="77777777" w:rsidR="00115AB9" w:rsidRDefault="00115AB9" w:rsidP="00A13EE3">
            <w:pPr>
              <w:rPr>
                <w:noProof/>
                <w:bdr w:val="none" w:sz="0" w:space="0" w:color="auto" w:frame="1"/>
              </w:rPr>
            </w:pPr>
          </w:p>
        </w:tc>
        <w:tc>
          <w:tcPr>
            <w:tcW w:w="3827" w:type="dxa"/>
          </w:tcPr>
          <w:p w14:paraId="05736C0F" w14:textId="77777777" w:rsidR="00115AB9" w:rsidRDefault="00115AB9" w:rsidP="00A13EE3">
            <w:r>
              <w:t>21-24/3 QLD Youth Champs @ BHMP</w:t>
            </w:r>
          </w:p>
          <w:p w14:paraId="40689069" w14:textId="4BB197CD" w:rsidR="00115AB9" w:rsidRDefault="00115AB9" w:rsidP="00A13EE3">
            <w:r>
              <w:t>13-14/4 Aussie Youth Champs @ SSC</w:t>
            </w:r>
          </w:p>
        </w:tc>
      </w:tr>
      <w:bookmarkEnd w:id="0"/>
    </w:tbl>
    <w:p w14:paraId="0FACE4C3" w14:textId="77777777" w:rsidR="00BE1A55" w:rsidRDefault="00BE1A55" w:rsidP="00F764BE">
      <w:pPr>
        <w:spacing w:line="240" w:lineRule="auto"/>
      </w:pPr>
    </w:p>
    <w:sectPr w:rsidR="00BE1A55" w:rsidSect="00F764BE">
      <w:head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11107" w14:textId="77777777" w:rsidR="005D0CE7" w:rsidRDefault="005D0CE7" w:rsidP="00F764BE">
      <w:pPr>
        <w:spacing w:after="0" w:line="240" w:lineRule="auto"/>
      </w:pPr>
      <w:r>
        <w:separator/>
      </w:r>
    </w:p>
  </w:endnote>
  <w:endnote w:type="continuationSeparator" w:id="0">
    <w:p w14:paraId="770AC88C" w14:textId="77777777" w:rsidR="005D0CE7" w:rsidRDefault="005D0CE7" w:rsidP="00F76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BC09A" w14:textId="77777777" w:rsidR="005D0CE7" w:rsidRDefault="005D0CE7" w:rsidP="00F764BE">
      <w:pPr>
        <w:spacing w:after="0" w:line="240" w:lineRule="auto"/>
      </w:pPr>
      <w:r>
        <w:separator/>
      </w:r>
    </w:p>
  </w:footnote>
  <w:footnote w:type="continuationSeparator" w:id="0">
    <w:p w14:paraId="51C56E7A" w14:textId="77777777" w:rsidR="005D0CE7" w:rsidRDefault="005D0CE7" w:rsidP="00F76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619F" w14:textId="2A7D7750" w:rsidR="00F764BE" w:rsidRDefault="00F764BE" w:rsidP="00F764BE">
    <w:pPr>
      <w:pStyle w:val="Header"/>
      <w:jc w:val="center"/>
    </w:pPr>
    <w:r>
      <w:t xml:space="preserve">NK Nippers Season </w:t>
    </w:r>
    <w:r w:rsidR="00115AB9">
      <w:t xml:space="preserve">2023/2024 </w:t>
    </w:r>
    <w:r>
      <w:t>Calendar</w:t>
    </w:r>
    <w:r w:rsidR="00825711">
      <w:t xml:space="preserve"> – </w:t>
    </w:r>
    <w:r w:rsidR="00115AB9">
      <w:t>DRAFT v1</w:t>
    </w:r>
  </w:p>
  <w:p w14:paraId="6281C09E" w14:textId="05DF2F5D" w:rsidR="00F764BE" w:rsidRDefault="00F764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UzNrUwMzO1NDVX0lEKTi0uzszPAykwqwUA3bZiYSwAAAA="/>
  </w:docVars>
  <w:rsids>
    <w:rsidRoot w:val="00F764BE"/>
    <w:rsid w:val="000522EB"/>
    <w:rsid w:val="000E36CE"/>
    <w:rsid w:val="00115AB9"/>
    <w:rsid w:val="00146D05"/>
    <w:rsid w:val="0018126B"/>
    <w:rsid w:val="001A4E8C"/>
    <w:rsid w:val="00280E09"/>
    <w:rsid w:val="00395AB8"/>
    <w:rsid w:val="003F2D27"/>
    <w:rsid w:val="00440401"/>
    <w:rsid w:val="004C0CC3"/>
    <w:rsid w:val="004C4DE5"/>
    <w:rsid w:val="005D0CE7"/>
    <w:rsid w:val="00715F55"/>
    <w:rsid w:val="0078218C"/>
    <w:rsid w:val="00795653"/>
    <w:rsid w:val="00825711"/>
    <w:rsid w:val="008A5B4E"/>
    <w:rsid w:val="009672C6"/>
    <w:rsid w:val="009E70BB"/>
    <w:rsid w:val="00BD5C0D"/>
    <w:rsid w:val="00BE1A55"/>
    <w:rsid w:val="00CE1E12"/>
    <w:rsid w:val="00CF3B40"/>
    <w:rsid w:val="00D716EE"/>
    <w:rsid w:val="00E421A4"/>
    <w:rsid w:val="00F47938"/>
    <w:rsid w:val="00F764BE"/>
    <w:rsid w:val="00FB51D2"/>
    <w:rsid w:val="00FD0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A8679"/>
  <w15:chartTrackingRefBased/>
  <w15:docId w15:val="{6CE4270A-F05C-4269-87A4-BFF14AABA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64BE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6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4BE"/>
  </w:style>
  <w:style w:type="paragraph" w:styleId="Footer">
    <w:name w:val="footer"/>
    <w:basedOn w:val="Normal"/>
    <w:link w:val="FooterChar"/>
    <w:uiPriority w:val="99"/>
    <w:unhideWhenUsed/>
    <w:rsid w:val="00F76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4362E-5032-4292-A30A-42722AE21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de</dc:creator>
  <cp:keywords/>
  <dc:description/>
  <cp:lastModifiedBy>Leah Stride</cp:lastModifiedBy>
  <cp:revision>6</cp:revision>
  <cp:lastPrinted>2023-07-15T22:01:00Z</cp:lastPrinted>
  <dcterms:created xsi:type="dcterms:W3CDTF">2023-07-19T00:55:00Z</dcterms:created>
  <dcterms:modified xsi:type="dcterms:W3CDTF">2023-08-22T08:54:00Z</dcterms:modified>
</cp:coreProperties>
</file>